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da0a57a971310291f37d78292ab0e1c86c187b2"/>
    <w:p>
      <w:pPr>
        <w:pStyle w:val="Heading1"/>
      </w:pPr>
      <w:r>
        <w:t xml:space="preserve">Internship Application Letter for Mechanical Engineer Position</w:t>
      </w:r>
    </w:p>
    <w:bookmarkEnd w:id="20"/>
    <w:p>
      <w:pPr>
        <w:pStyle w:val="FirstParagraph"/>
      </w:pPr>
      <w:r>
        <w:t xml:space="preserve">Johnathan Tan</w:t>
      </w:r>
    </w:p>
    <w:p>
      <w:pPr>
        <w:pStyle w:val="BodyText"/>
      </w:pPr>
      <w:r>
        <w:t xml:space="preserve">123 Engineering Avenue, Singapore 123456</w:t>
      </w:r>
    </w:p>
    <w:p>
      <w:pPr>
        <w:pStyle w:val="BodyText"/>
      </w:pPr>
      <w:r>
        <w:t xml:space="preserve">+65 9876 5432 | johnathan.tan@email.com</w:t>
      </w:r>
    </w:p>
    <w:p>
      <w:pPr>
        <w:pStyle w:val="BodyText"/>
      </w:pPr>
      <w:r>
        <w:t xml:space="preserve">June 10, 2023</w:t>
      </w:r>
    </w:p>
    <w:p>
      <w:pPr>
        <w:pStyle w:val="BodyText"/>
      </w:pPr>
      <w:r>
        <w:t xml:space="preserve">Hiring Manager</w:t>
      </w:r>
    </w:p>
    <w:p>
      <w:pPr>
        <w:pStyle w:val="BodyText"/>
      </w:pPr>
      <w:r>
        <w:t xml:space="preserve">Singapore Engineering Innovations Pte Ltd</w:t>
      </w:r>
    </w:p>
    <w:p>
      <w:pPr>
        <w:pStyle w:val="BodyText"/>
      </w:pPr>
      <w:r>
        <w:t xml:space="preserve">45 Technology Park Drive, Singapore 138632</w:t>
      </w:r>
    </w:p>
    <w:p>
      <w:pPr>
        <w:pStyle w:val="BodyText"/>
      </w:pPr>
      <w:r>
        <w:t xml:space="preserve">Dear Hiring Manager,</w:t>
      </w:r>
    </w:p>
    <w:p>
      <w:pPr>
        <w:pStyle w:val="BodyText"/>
      </w:pPr>
      <w:r>
        <w:t xml:space="preserve">I am writing to express my enthusiastic application for the Mechanical Engineer Internship position at Singapore Engineering Innovations Pte Ltd, as advertised on the National Job Portal Singapore Singapore. This opportunity represents a pivotal moment in my academic and professional journey, and I am confident that my technical skills, academic achievements, and unwavering dedication to engineering excellence align perfectly with your company's vision for sustainable innovation in Singapore Singapore. As a final-year Mechanical Engineering student at Nanyang Technological University (NTU), I have meticulously crafted this Internship Application Letter to demonstrate why I am the ideal candidate for your esteemed program.</w:t>
      </w:r>
    </w:p>
    <w:p>
      <w:pPr>
        <w:pStyle w:val="BodyText"/>
      </w:pPr>
      <w:r>
        <w:t xml:space="preserve">My academic journey has been defined by rigorous coursework in thermodynamics, fluid mechanics, CAD/CAM systems, and sustainable energy solutions – all directly relevant to Singapore Singapore's strategic focus on green engineering and smart manufacturing. At NTU's Centre for Advanced Manufacturing, I led a team of five students in designing a solar-powered desalination prototype that achieved 32% higher efficiency than conventional models. This project required precision in mechanical design using SolidWorks and ANSYS simulations, culminating in a presentation at the Singapore International Engineering Symposium where I received the "Innovative Student Project" award. Such experiences have solidified my technical competency as a prospective Mechanical Engineer while nurturing my understanding of how engineering solutions can address Singapore Singapore's unique challenges of urban density and resource constraints.</w:t>
      </w:r>
    </w:p>
    <w:p>
      <w:pPr>
        <w:pStyle w:val="BodyText"/>
      </w:pPr>
      <w:r>
        <w:t xml:space="preserve">What truly compels me to seek an internship in Singapore Singapore is the nation's unparalleled position at the global intersection of engineering innovation and sustainability. As a country that transforms limited physical space into a hub of technological advancement, Singapore Singapore exemplifies how mechanical engineering drives national progress. Your company's leadership in developing compact HVAC systems for high-rise buildings – such as the award-winning project for Marina Bay Sands – deeply resonates with my aspiration to contribute to sustainable urban infrastructure. I am particularly inspired by Singapore Singapore's Green Plan 2030, and I aim to apply my skills toward advancing your company's commitment to carbon-neutral engineering solutions within this national framework.</w:t>
      </w:r>
    </w:p>
    <w:p>
      <w:pPr>
        <w:pStyle w:val="BodyText"/>
      </w:pPr>
      <w:r>
        <w:t xml:space="preserve">My technical proficiency extends beyond academic projects. I hold certifications in Lean Six Sigma (Green Belt) from the Singapore Productivity Centre and have practical experience with industrial automation systems at ST Engineering. During my six-month internship at a precision manufacturing firm, I optimized assembly line workflows using motion capture analysis, reducing production downtime by 27%. This experience taught me to navigate complex mechanical systems while adhering to Singapore's stringent ISO 9001 quality standards – values that align with your company's operational excellence philosophy. Moreover, my fluency in English and Mandarin enables seamless collaboration within Singapore Singapore's multicultural engineering teams.</w:t>
      </w:r>
    </w:p>
    <w:p>
      <w:pPr>
        <w:pStyle w:val="BodyText"/>
      </w:pPr>
      <w:r>
        <w:t xml:space="preserve">I understand that the role of a Mechanical Engineer in modern industry demands not just technical aptitude but also strategic thinking about sustainability and societal impact. In my university capstone project, I analyzed the lifecycle carbon footprint of marine propulsion systems for Singapore's port logistics sector – a critical area given Singapore Singapore's status as the world's busiest transshipment hub. My findings were presented to the Maritime and Port Authority of Singapore (MPA), where they are currently being considered for policy development. This project demonstrated my ability to translate engineering analysis into actionable insights that serve national priorities, a skill I am eager to apply under your mentorship.</w:t>
      </w:r>
    </w:p>
    <w:p>
      <w:pPr>
        <w:pStyle w:val="BodyText"/>
      </w:pPr>
      <w:r>
        <w:t xml:space="preserve">Singapore Singapore's reputation as a global engineering leader is built on its unique ecosystem where government support, academic excellence, and corporate innovation converge. Your company's collaboration with A*STAR (Agency for Science, Technology and Research) on next-generation cooling technologies exemplifies this synergy – a model I am eager to contribute to. As someone who has spent summers volunteering at the Singapore Discovery Centre teaching robotics to secondary students, I possess both the technical depth and passion for knowledge sharing that would allow me to thrive in your collaborative environment. My long-term goal is to become a Mechanical Engineer who designs solutions not just for commercial success, but for tangible improvements in urban livability across Singapore Singapore.</w:t>
      </w:r>
    </w:p>
    <w:p>
      <w:pPr>
        <w:pStyle w:val="BodyText"/>
      </w:pPr>
      <w:r>
        <w:t xml:space="preserve">I am particularly drawn to the structured 6-month internship program at Singapore Engineering Innovations Pte Ltd because of its emphasis on cross-functional learning. Having already completed rotations through thermal systems, mechatronics, and materials science labs during my degree, I recognize how your rotational approach will accelerate my development as a well-rounded Mechanical Engineer. I am confident that my proactive attitude – demonstrated when I initiated a campus-wide energy audit that reduced NTU's lab consumption by 18% – will enable me to make immediate contributions while absorbing the nuanced engineering practices of Singapore Singapore.</w:t>
      </w:r>
    </w:p>
    <w:p>
      <w:pPr>
        <w:pStyle w:val="BodyText"/>
      </w:pPr>
      <w:r>
        <w:t xml:space="preserve">This Internship Application Letter represents more than an application; it is a testament to my commitment to becoming part of Singapore Singapore's engineering legacy. I am deeply impressed by your company's work on sustainable infrastructure projects, and I believe my technical background in fluid dynamics, thermal systems design, and project management aligns precisely with your team's current initiatives. Having grown up witnessing Singapore Singapore transform from a small port into a global innovation hub, I am motivated to contribute to this legacy through engineering excellence.</w:t>
      </w:r>
    </w:p>
    <w:p>
      <w:pPr>
        <w:pStyle w:val="BodyText"/>
      </w:pPr>
      <w:r>
        <w:t xml:space="preserve">Thank you for considering my application. I have attached my resume detailing further academic and project accomplishments, and I welcome the opportunity to discuss how my skills as an aspiring Mechanical Engineer can support Singapore Engineering Innovations Pte Ltd's vision. Please contact me at your earliest convenience to arrange an interview.</w:t>
      </w:r>
    </w:p>
    <w:p>
      <w:pPr>
        <w:pStyle w:val="BodyText"/>
      </w:pPr>
      <w:r>
        <w:t xml:space="preserve">Sincerely,</w:t>
      </w:r>
      <w:r>
        <w:br/>
      </w:r>
      <w:r>
        <w:t xml:space="preserve">Johnathan 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22T10:10:15Z</dcterms:created>
  <dcterms:modified xsi:type="dcterms:W3CDTF">2026-07-22T10:10:15Z</dcterms:modified>
</cp:coreProperties>
</file>

<file path=docProps/custom.xml><?xml version="1.0" encoding="utf-8"?>
<Properties xmlns="http://schemas.openxmlformats.org/officeDocument/2006/custom-properties" xmlns:vt="http://schemas.openxmlformats.org/officeDocument/2006/docPropsVTypes"/>
</file>